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tometrist</w:t>
      </w:r>
      <w:r>
        <w:t xml:space="preserve"> </w:t>
      </w:r>
      <w:r>
        <w:t xml:space="preserve">Cover</w:t>
      </w:r>
      <w:r>
        <w:t xml:space="preserve"> </w:t>
      </w:r>
      <w:r>
        <w:t xml:space="preserve">Letter</w:t>
      </w:r>
    </w:p>
    <w:bookmarkStart w:id="21" w:name="X87bf4b46b4d174577ec36d5289f58c5c5c5e58b"/>
    <w:p>
      <w:pPr>
        <w:pStyle w:val="Heading1"/>
      </w:pPr>
      <w:r>
        <w:t xml:space="preserve">Cover Letter for Optometrist Position in South Africa Cape Town</w:t>
      </w:r>
    </w:p>
    <w:p>
      <w:pPr>
        <w:pStyle w:val="FirstParagraph"/>
      </w:pPr>
      <w:r>
        <w:rPr>
          <w:bCs/>
          <w:b/>
        </w:rPr>
        <w:t xml:space="preserve">John Doe</w:t>
      </w:r>
      <w:r>
        <w:br/>
      </w:r>
      <w:r>
        <w:t xml:space="preserve">123 Main Street</w:t>
      </w:r>
      <w:r>
        <w:br/>
      </w:r>
      <w:r>
        <w:t xml:space="preserve">Cape Town, Western Cape</w:t>
      </w:r>
      <w:r>
        <w:br/>
      </w:r>
      <w:r>
        <w:t xml:space="preserve">+27 82 123 4567</w:t>
      </w:r>
      <w:r>
        <w:br/>
      </w:r>
      <w:r>
        <w:t xml:space="preserve">johndoe@example.com</w:t>
      </w:r>
    </w:p>
    <w:p>
      <w:pPr>
        <w:pStyle w:val="BodyText"/>
      </w:pPr>
      <w:r>
        <w:t xml:space="preserve">April 5, 2024</w:t>
      </w:r>
    </w:p>
    <w:p>
      <w:pPr>
        <w:pStyle w:val="BodyText"/>
      </w:pPr>
      <w:r>
        <w:rPr>
          <w:bCs/>
          <w:b/>
        </w:rPr>
        <w:t xml:space="preserve">Ms. Thandiwe Mbeki</w:t>
      </w:r>
      <w:r>
        <w:br/>
      </w:r>
      <w:r>
        <w:t xml:space="preserve">Hiring Manager</w:t>
      </w:r>
      <w:r>
        <w:br/>
      </w:r>
      <w:r>
        <w:t xml:space="preserve">Cape Town Optometry Clinic</w:t>
      </w:r>
      <w:r>
        <w:br/>
      </w:r>
      <w:r>
        <w:t xml:space="preserve">456 Hospital Road</w:t>
      </w:r>
      <w:r>
        <w:br/>
      </w:r>
      <w:r>
        <w:t xml:space="preserve">Cape Town, Western Cape</w:t>
      </w:r>
    </w:p>
    <w:bookmarkStart w:id="20" w:name="dear-ms.-mbeki"/>
    <w:p>
      <w:pPr>
        <w:pStyle w:val="Heading2"/>
      </w:pPr>
      <w:r>
        <w:t xml:space="preserve">Dear Ms. Mbeki,</w:t>
      </w:r>
    </w:p>
    <w:p>
      <w:pPr>
        <w:pStyle w:val="FirstParagraph"/>
      </w:pPr>
      <w:r>
        <w:t xml:space="preserve">As a dedicated and experienced optometrist with over a decade of clinical practice in South Africa, I am writing to express my interest in the Optometrist position at your esteemed clinic in Cape Town. My commitment to delivering high-quality eye care, combined with my deep understanding of the unique healthcare landscape in South Africa, aligns seamlessly with the values and mission of your organization. I am particularly drawn to this opportunity as it allows me to contribute my skills and passion for vision health to a vibrant community like Cape Town, where access to specialized care is both critical and impactful.</w:t>
      </w:r>
    </w:p>
    <w:p>
      <w:pPr>
        <w:pStyle w:val="BodyText"/>
      </w:pPr>
      <w:r>
        <w:t xml:space="preserve">Throughout my career, I have focused on providing comprehensive eye examinations, diagnosing ocular conditions, and offering personalized treatment plans that prioritize patient well-being. My work in various clinics across South Africa has equipped me with the ability to navigate diverse healthcare environments while maintaining a patient-centered approach. Whether working in urban centers or rural settings, I have consistently emphasized preventive care and education to empower patients to take control of their eye health. This experience has reinforced my belief that optometry is not just about correcting vision but also about improving the overall quality of life for individuals and communities.</w:t>
      </w:r>
    </w:p>
    <w:p>
      <w:pPr>
        <w:pStyle w:val="BodyText"/>
      </w:pPr>
      <w:r>
        <w:t xml:space="preserve">What excites me most about the opportunity at your clinic in South Africa Cape Town is the chance to collaborate with a team of professionals who share my dedication to excellence. Cape Town, as a hub of innovation and cultural diversity, presents unique challenges and opportunities in eye care. The city’s mix of urban development and socioeconomic disparities means that optometrists play a vital role in bridging gaps in access to healthcare services. I am particularly interested in contributing to initiatives that address vision health for underserved populations, such as school-based screenings or community outreach programs. My background includes participating in mobile clinics that serve rural areas, where I witnessed firsthand the transformative impact of early detection and intervention.</w:t>
      </w:r>
    </w:p>
    <w:p>
      <w:pPr>
        <w:pStyle w:val="BodyText"/>
      </w:pPr>
      <w:r>
        <w:t xml:space="preserve">My academic foundation in optometry was completed at the University of Cape Town, where I graduated with honors. This rigorous training provided me with a strong understanding of ocular anatomy, diagnostic techniques, and therapeutic interventions. Additionally, I have pursued continuous professional development through workshops on advanced contact lens fitting and the management of diabetic retinopathy—a condition that is increasingly prevalent in South Africa. These qualifications enable me to provide evidence-based care while staying current with advancements in the field.</w:t>
      </w:r>
    </w:p>
    <w:p>
      <w:pPr>
        <w:pStyle w:val="BodyText"/>
      </w:pPr>
      <w:r>
        <w:t xml:space="preserve">In my previous role at the Durban Eye Care Centre, I managed a high-volume patient caseload, ensuring efficiency without compromising on the quality of care. I collaborated closely with ophthalmologists to refer complex cases and maintained detailed records to support ongoing treatment. My ability to communicate effectively with patients from diverse cultural backgrounds has been instrumental in building trust and fostering long-term relationships. In South Africa Cape Town, where multilingualism and cultural sensitivity are essential, I believe my adaptability will be a valuable asset.</w:t>
      </w:r>
    </w:p>
    <w:p>
      <w:pPr>
        <w:pStyle w:val="BodyText"/>
      </w:pPr>
      <w:r>
        <w:t xml:space="preserve">Beyond clinical expertise, I bring strong organizational skills and a proactive approach to problem-solving. During my time at the Johannesburg Vision Health Clinic, I led the implementation of a digital patient management system that reduced wait times by 30% and improved data accuracy. This initiative not only enhanced patient satisfaction but also streamlined workflows for the entire team. I am confident that similar contributions can be made at your clinic, where efficiency and innovation are key to meeting the demands of a growing population.</w:t>
      </w:r>
    </w:p>
    <w:p>
      <w:pPr>
        <w:pStyle w:val="BodyText"/>
      </w:pPr>
      <w:r>
        <w:t xml:space="preserve">What sets me apart as an optometrist is my unwavering focus on patient education. I believe that informed patients are empowered to make healthier choices, whether it involves lifestyle adjustments or adherence to treatment plans. In South Africa Cape Town, where awareness of eye health can be limited, I have worked to demystify common conditions and promote regular check-ups through community talks and social media campaigns. This passion for advocacy aligns with the mission of your clinic to improve public health outcomes through education and accessibility.</w:t>
      </w:r>
    </w:p>
    <w:p>
      <w:pPr>
        <w:pStyle w:val="BodyText"/>
      </w:pPr>
      <w:r>
        <w:t xml:space="preserve">Finally, I am deeply committed to the principles of ethical practice and patient confidentiality, which are paramount in any healthcare setting. My experience in South Africa has taught me the importance of tailoring care to individual needs while adhering to national guidelines and standards. I am eager to bring this dedication to your team and contribute to the continued success of your clinic in South Africa Cape Town.</w:t>
      </w:r>
    </w:p>
    <w:p>
      <w:pPr>
        <w:pStyle w:val="BodyText"/>
      </w:pPr>
      <w:r>
        <w:t xml:space="preserve">Thank you for considering my application. I would welcome the opportunity to discuss how my skills, experience, and vision for optometry align with the goals of your clinic. Please feel free to contact me at +27 82 123 4567 or johndoe@example.com at your convenience. I look forward to the possibility of contributing to the exceptional care that your clinic is known for.</w:t>
      </w:r>
    </w:p>
    <w:p>
      <w:pPr>
        <w:pStyle w:val="BodyText"/>
      </w:pPr>
      <w:r>
        <w:t xml:space="preserve">Sincerely,</w:t>
      </w:r>
      <w:r>
        <w:br/>
      </w:r>
      <w:r>
        <w:rPr>
          <w:bCs/>
          <w:b/>
        </w:rPr>
        <w:t xml:space="preserve">John Doe</w:t>
      </w:r>
      <w:r>
        <w:br/>
      </w:r>
      <w:r>
        <w:t xml:space="preserve">Optometrist</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tometrist Cover Letter</dc:title>
  <dc:creator/>
  <cp:keywords/>
  <dcterms:created xsi:type="dcterms:W3CDTF">2026-07-24T03:53:14Z</dcterms:created>
  <dcterms:modified xsi:type="dcterms:W3CDTF">2026-07-24T03:53:14Z</dcterms:modified>
</cp:coreProperties>
</file>

<file path=docProps/custom.xml><?xml version="1.0" encoding="utf-8"?>
<Properties xmlns="http://schemas.openxmlformats.org/officeDocument/2006/custom-properties" xmlns:vt="http://schemas.openxmlformats.org/officeDocument/2006/docPropsVTypes"/>
</file>